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4B280C" w14:textId="66E8494D" w:rsidR="004B7A49" w:rsidRPr="000B0E48" w:rsidRDefault="004B7A49" w:rsidP="004B7A49">
      <w:pPr>
        <w:jc w:val="center"/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</w:pPr>
      <w:r w:rsidRPr="000B0E48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>Social Media Kit</w:t>
      </w:r>
    </w:p>
    <w:p w14:paraId="584944B2" w14:textId="481A67DC" w:rsidR="00DD5362" w:rsidRDefault="00760B22" w:rsidP="00760B22">
      <w:pPr>
        <w:jc w:val="center"/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</w:pPr>
      <w:proofErr w:type="spellStart"/>
      <w:r w:rsidRPr="00760B22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>Essere</w:t>
      </w:r>
      <w:proofErr w:type="spellEnd"/>
      <w:r w:rsidRPr="00760B22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>genitori</w:t>
      </w:r>
      <w:proofErr w:type="spellEnd"/>
      <w:r w:rsidRPr="00760B22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>nel</w:t>
      </w:r>
      <w:proofErr w:type="spellEnd"/>
      <w:r w:rsidRPr="00760B22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>periodo</w:t>
      </w:r>
      <w:proofErr w:type="spellEnd"/>
      <w:r w:rsidRPr="00760B22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 xml:space="preserve"> di COVID-19</w:t>
      </w:r>
    </w:p>
    <w:p w14:paraId="380F3C2A" w14:textId="77777777" w:rsidR="00760B22" w:rsidRPr="000B0E48" w:rsidRDefault="00760B22" w:rsidP="00760B22">
      <w:pPr>
        <w:jc w:val="center"/>
        <w:rPr>
          <w:rFonts w:ascii="Roboto" w:eastAsia="Helvetica Neue" w:hAnsi="Roboto" w:cstheme="minorHAnsi"/>
        </w:rPr>
      </w:pPr>
    </w:p>
    <w:p w14:paraId="1D7BB70C" w14:textId="7E55A766" w:rsidR="00910573" w:rsidRPr="00B93455" w:rsidRDefault="00B93455" w:rsidP="00203702">
      <w:pPr>
        <w:jc w:val="both"/>
        <w:rPr>
          <w:rFonts w:ascii="Roboto" w:eastAsia="Helvetica Neue" w:hAnsi="Roboto" w:cstheme="minorHAnsi"/>
          <w:sz w:val="20"/>
          <w:szCs w:val="20"/>
          <w:lang w:val="en-ZA"/>
        </w:rPr>
      </w:pPr>
      <w:r w:rsidRPr="00B93455">
        <w:rPr>
          <w:rFonts w:ascii="Roboto" w:eastAsia="Helvetica Neue" w:hAnsi="Roboto" w:cstheme="minorHAnsi"/>
          <w:sz w:val="20"/>
          <w:szCs w:val="20"/>
          <w:lang w:val="en-ZA"/>
        </w:rPr>
        <w:t>Il coronavirus</w:t>
      </w:r>
      <w:r>
        <w:rPr>
          <w:rFonts w:ascii="Roboto" w:eastAsia="Helvetica Neue" w:hAnsi="Roboto" w:cstheme="minorHAnsi"/>
          <w:sz w:val="20"/>
          <w:szCs w:val="20"/>
          <w:lang w:val="en-ZA"/>
        </w:rPr>
        <w:t xml:space="preserve"> </w:t>
      </w:r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(COVID-19) ha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sconvolto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la vita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famigliare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in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tutto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il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mondo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. La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chiusura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delle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scuole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,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il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lavoro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in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remoto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, la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distanza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fisica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- non è facile da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gestire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per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nessuno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, ma in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particolare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per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i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genitori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.  Un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gruppo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di partners ha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collaborato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con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l'iniziativa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Parenting for Lifelong Health per dare ai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genitori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e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tutori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un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insieme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di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consigli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utili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per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aiutarli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ad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affrontare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questa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nuova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 (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temporanea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 xml:space="preserve">) </w:t>
      </w:r>
      <w:proofErr w:type="spellStart"/>
      <w:r w:rsidR="00760B22" w:rsidRPr="00760B22">
        <w:rPr>
          <w:rFonts w:ascii="Roboto" w:eastAsia="Helvetica Neue" w:hAnsi="Roboto" w:cstheme="minorHAnsi"/>
          <w:sz w:val="20"/>
          <w:szCs w:val="20"/>
        </w:rPr>
        <w:t>normalità</w:t>
      </w:r>
      <w:proofErr w:type="spellEnd"/>
      <w:r w:rsidR="00760B22" w:rsidRPr="00760B22">
        <w:rPr>
          <w:rFonts w:ascii="Roboto" w:eastAsia="Helvetica Neue" w:hAnsi="Roboto" w:cstheme="minorHAnsi"/>
          <w:sz w:val="20"/>
          <w:szCs w:val="20"/>
        </w:rPr>
        <w:t>.</w:t>
      </w:r>
    </w:p>
    <w:p w14:paraId="774273DC" w14:textId="77777777" w:rsidR="004E6369" w:rsidRPr="000B0E48" w:rsidRDefault="004E6369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</w:p>
    <w:p w14:paraId="12E8C5A9" w14:textId="77777777" w:rsidR="00760B22" w:rsidRDefault="00760B22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proofErr w:type="spellStart"/>
      <w:r w:rsidRPr="00760B22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Nota</w:t>
      </w:r>
      <w:proofErr w:type="spellEnd"/>
      <w:r w:rsidRPr="00760B22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: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Questi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messaggi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possono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essere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adattati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per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varie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piattaforme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di social media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inclusi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Instagram, Facebook, Twitter, WhatsApp, Viber,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ecc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;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dei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tag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possono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anche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essere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adattati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in base ai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destinatari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,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basta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che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le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immagini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rimangano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invariate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con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i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riferimenti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ai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siti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dell'OMS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(WHO), UNICEF, o Parenting for Lifelong Health COVID-19 per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avere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ulteriori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 xml:space="preserve"> </w:t>
      </w:r>
      <w:proofErr w:type="spellStart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informazioni</w:t>
      </w:r>
      <w:proofErr w:type="spellEnd"/>
      <w:r w:rsidRPr="00760B22">
        <w:rPr>
          <w:rFonts w:ascii="Roboto" w:eastAsia="Helvetica Neue" w:hAnsi="Roboto" w:cstheme="minorHAnsi"/>
          <w:color w:val="000000" w:themeColor="text1"/>
          <w:sz w:val="20"/>
          <w:szCs w:val="20"/>
        </w:rPr>
        <w:t>.</w:t>
      </w:r>
    </w:p>
    <w:p w14:paraId="4BD68382" w14:textId="77777777" w:rsidR="00760B22" w:rsidRDefault="00760B22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</w:p>
    <w:p w14:paraId="4A075AE9" w14:textId="06F3A390" w:rsidR="00203702" w:rsidRPr="000B0E48" w:rsidRDefault="00203702" w:rsidP="00203702">
      <w:pPr>
        <w:rPr>
          <w:rFonts w:ascii="Roboto" w:eastAsia="Helvetica Neue" w:hAnsi="Roboto" w:cstheme="minorHAnsi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Tag</w:t>
      </w:r>
      <w:r w:rsidR="00941282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partners</w:t>
      </w: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: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@WHO @UNICEF @USAID @</w:t>
      </w:r>
      <w:proofErr w:type="spellStart"/>
      <w:r w:rsidRPr="000B0E48">
        <w:rPr>
          <w:rFonts w:ascii="Roboto" w:eastAsia="Helvetica Neue" w:hAnsi="Roboto" w:cstheme="minorHAnsi"/>
          <w:sz w:val="20"/>
          <w:szCs w:val="20"/>
        </w:rPr>
        <w:t>CDCgov</w:t>
      </w:r>
      <w:proofErr w:type="spellEnd"/>
      <w:r w:rsidRPr="000B0E48">
        <w:rPr>
          <w:rFonts w:ascii="Roboto" w:eastAsia="Helvetica Neue" w:hAnsi="Roboto" w:cstheme="minorHAnsi"/>
          <w:sz w:val="20"/>
          <w:szCs w:val="20"/>
        </w:rPr>
        <w:t xml:space="preserve"> @</w:t>
      </w:r>
      <w:proofErr w:type="spellStart"/>
      <w:r w:rsidRPr="000B0E48">
        <w:rPr>
          <w:rFonts w:ascii="Roboto" w:eastAsia="Helvetica Neue" w:hAnsi="Roboto" w:cstheme="minorHAnsi"/>
          <w:sz w:val="20"/>
          <w:szCs w:val="20"/>
        </w:rPr>
        <w:t>ParentingLH</w:t>
      </w:r>
      <w:proofErr w:type="spellEnd"/>
      <w:r w:rsidRPr="000B0E48">
        <w:rPr>
          <w:rFonts w:ascii="Roboto" w:eastAsia="Helvetica Neue" w:hAnsi="Roboto" w:cstheme="minorHAnsi"/>
          <w:sz w:val="20"/>
          <w:szCs w:val="20"/>
        </w:rPr>
        <w:t xml:space="preserve"> @</w:t>
      </w:r>
      <w:proofErr w:type="spellStart"/>
      <w:r w:rsidRPr="000B0E48">
        <w:rPr>
          <w:rFonts w:ascii="Roboto" w:eastAsia="Helvetica Neue" w:hAnsi="Roboto" w:cstheme="minorHAnsi"/>
          <w:sz w:val="20"/>
          <w:szCs w:val="20"/>
        </w:rPr>
        <w:t>GPtoEndViolence</w:t>
      </w:r>
      <w:proofErr w:type="spellEnd"/>
      <w:r w:rsidRPr="000B0E48">
        <w:rPr>
          <w:rFonts w:ascii="Roboto" w:eastAsia="Helvetica Neue" w:hAnsi="Roboto" w:cstheme="minorHAnsi"/>
          <w:sz w:val="20"/>
          <w:szCs w:val="20"/>
        </w:rPr>
        <w:t xml:space="preserve"> @</w:t>
      </w:r>
      <w:proofErr w:type="spellStart"/>
      <w:r w:rsidRPr="000B0E48">
        <w:rPr>
          <w:rFonts w:ascii="Roboto" w:eastAsia="Helvetica Neue" w:hAnsi="Roboto" w:cstheme="minorHAnsi"/>
          <w:sz w:val="20"/>
          <w:szCs w:val="20"/>
        </w:rPr>
        <w:t>accelerate_hub</w:t>
      </w:r>
      <w:proofErr w:type="spellEnd"/>
      <w:r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</w:p>
    <w:p w14:paraId="1737681A" w14:textId="4FA6F6C0" w:rsidR="00203702" w:rsidRPr="000B0E48" w:rsidRDefault="00203702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Hashtag: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#COVID19P</w:t>
      </w:r>
      <w:r w:rsidR="0044063E" w:rsidRPr="000B0E48">
        <w:rPr>
          <w:rFonts w:ascii="Roboto" w:eastAsia="Helvetica Neue" w:hAnsi="Roboto" w:cstheme="minorHAnsi"/>
          <w:sz w:val="20"/>
          <w:szCs w:val="20"/>
        </w:rPr>
        <w:t>arenting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  <w:r w:rsidRPr="000B0E48">
        <w:rPr>
          <w:rFonts w:ascii="Roboto" w:eastAsia="Helvetica Neue" w:hAnsi="Roboto" w:cstheme="minorHAnsi"/>
          <w:color w:val="000000"/>
          <w:sz w:val="20"/>
          <w:szCs w:val="20"/>
        </w:rPr>
        <w:t>#COVID19 </w:t>
      </w: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</w:p>
    <w:p w14:paraId="33439FFD" w14:textId="7B012350" w:rsidR="00684E24" w:rsidRPr="000B0E48" w:rsidRDefault="00203702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Website</w:t>
      </w:r>
      <w:r w:rsidR="00684E24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s: </w:t>
      </w:r>
    </w:p>
    <w:p w14:paraId="37EA79E3" w14:textId="011C8B03" w:rsidR="00684E24" w:rsidRPr="00F523CD" w:rsidRDefault="00760B22" w:rsidP="00F523CD">
      <w:pPr>
        <w:pStyle w:val="ListParagraph"/>
        <w:numPr>
          <w:ilvl w:val="0"/>
          <w:numId w:val="1"/>
        </w:numPr>
        <w:rPr>
          <w:rFonts w:ascii="Roboto" w:eastAsia="Helvetica Neue" w:hAnsi="Roboto" w:cstheme="minorHAnsi"/>
          <w:color w:val="ED7D31" w:themeColor="accent2"/>
          <w:sz w:val="20"/>
          <w:szCs w:val="20"/>
        </w:rPr>
      </w:pPr>
      <w:proofErr w:type="spellStart"/>
      <w:r>
        <w:rPr>
          <w:rFonts w:ascii="Roboto" w:eastAsia="Helvetica Neue" w:hAnsi="Roboto" w:cstheme="minorHAnsi"/>
          <w:sz w:val="20"/>
          <w:szCs w:val="20"/>
        </w:rPr>
        <w:t>Risorse</w:t>
      </w:r>
      <w:proofErr w:type="spellEnd"/>
      <w:r>
        <w:rPr>
          <w:rFonts w:ascii="Roboto" w:eastAsia="Helvetica Neue" w:hAnsi="Roboto" w:cstheme="minorHAnsi"/>
          <w:sz w:val="20"/>
          <w:szCs w:val="20"/>
        </w:rPr>
        <w:t xml:space="preserve"> in </w:t>
      </w:r>
      <w:proofErr w:type="spellStart"/>
      <w:r>
        <w:rPr>
          <w:rFonts w:ascii="Roboto" w:eastAsia="Helvetica Neue" w:hAnsi="Roboto" w:cstheme="minorHAnsi"/>
          <w:sz w:val="20"/>
          <w:szCs w:val="20"/>
        </w:rPr>
        <w:t>oltre</w:t>
      </w:r>
      <w:proofErr w:type="spellEnd"/>
      <w:r>
        <w:rPr>
          <w:rFonts w:ascii="Roboto" w:eastAsia="Helvetica Neue" w:hAnsi="Roboto" w:cstheme="minorHAnsi"/>
          <w:sz w:val="20"/>
          <w:szCs w:val="20"/>
        </w:rPr>
        <w:t xml:space="preserve"> 50 lingue</w:t>
      </w:r>
      <w:r w:rsidR="00684E24" w:rsidRPr="000B0E48">
        <w:rPr>
          <w:rFonts w:ascii="Roboto" w:eastAsia="Helvetica Neue" w:hAnsi="Roboto" w:cstheme="minorHAnsi"/>
          <w:color w:val="ED7D31" w:themeColor="accent2"/>
          <w:sz w:val="20"/>
          <w:szCs w:val="20"/>
        </w:rPr>
        <w:t xml:space="preserve"> </w:t>
      </w:r>
      <w:r w:rsidR="00F523CD">
        <w:rPr>
          <w:rFonts w:ascii="Roboto" w:eastAsia="Helvetica Neue" w:hAnsi="Roboto" w:cstheme="minorHAnsi"/>
          <w:color w:val="ED7D31" w:themeColor="accent2"/>
          <w:sz w:val="20"/>
          <w:szCs w:val="20"/>
        </w:rPr>
        <w:t>-</w:t>
      </w:r>
      <w:r w:rsidR="00F523CD">
        <w:rPr>
          <w:rStyle w:val="Hyperlink"/>
          <w:rFonts w:ascii="Roboto" w:hAnsi="Roboto"/>
          <w:sz w:val="20"/>
          <w:szCs w:val="20"/>
        </w:rPr>
        <w:t xml:space="preserve"> </w:t>
      </w:r>
      <w:hyperlink r:id="rId6" w:history="1">
        <w:r w:rsidR="00F523CD" w:rsidRPr="00F523CD">
          <w:rPr>
            <w:rStyle w:val="Hyperlink"/>
            <w:rFonts w:ascii="Roboto" w:eastAsia="Times New Roman" w:hAnsi="Roboto" w:cs="Segoe UI"/>
            <w:sz w:val="20"/>
            <w:szCs w:val="20"/>
            <w:lang w:val="en-US"/>
          </w:rPr>
          <w:t>www.covid19parenting.com</w:t>
        </w:r>
      </w:hyperlink>
    </w:p>
    <w:p w14:paraId="43A15D8D" w14:textId="057EF084" w:rsidR="00203702" w:rsidRPr="000B0E48" w:rsidRDefault="00760B22" w:rsidP="00941282">
      <w:pPr>
        <w:pStyle w:val="ListParagraph"/>
        <w:numPr>
          <w:ilvl w:val="0"/>
          <w:numId w:val="1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>Link a</w:t>
      </w:r>
      <w:r w:rsidR="00B93455">
        <w:rPr>
          <w:rFonts w:ascii="Roboto" w:hAnsi="Roboto"/>
          <w:sz w:val="20"/>
          <w:szCs w:val="20"/>
        </w:rPr>
        <w:t xml:space="preserve"> </w:t>
      </w:r>
      <w:r w:rsidR="00941282" w:rsidRPr="000B0E48">
        <w:rPr>
          <w:rFonts w:ascii="Roboto" w:hAnsi="Roboto"/>
          <w:sz w:val="20"/>
          <w:szCs w:val="20"/>
        </w:rPr>
        <w:t xml:space="preserve">UNICEF </w:t>
      </w:r>
      <w:r>
        <w:rPr>
          <w:rStyle w:val="Hyperlink"/>
          <w:rFonts w:ascii="Roboto" w:hAnsi="Roboto"/>
          <w:sz w:val="20"/>
          <w:szCs w:val="20"/>
        </w:rPr>
        <w:t>qui</w:t>
      </w:r>
      <w:r w:rsidR="00941282" w:rsidRPr="000B0E48">
        <w:rPr>
          <w:rFonts w:ascii="Roboto" w:hAnsi="Roboto"/>
          <w:sz w:val="20"/>
          <w:szCs w:val="20"/>
        </w:rPr>
        <w:t xml:space="preserve">  </w:t>
      </w:r>
    </w:p>
    <w:p w14:paraId="208EB53A" w14:textId="1317D4AB" w:rsidR="00203702" w:rsidRPr="000B0E48" w:rsidRDefault="00760B22" w:rsidP="00941282">
      <w:pPr>
        <w:pStyle w:val="ListParagraph"/>
        <w:numPr>
          <w:ilvl w:val="0"/>
          <w:numId w:val="1"/>
        </w:numPr>
        <w:rPr>
          <w:rFonts w:ascii="Roboto" w:hAnsi="Roboto"/>
          <w:sz w:val="20"/>
          <w:szCs w:val="20"/>
        </w:rPr>
      </w:pPr>
      <w:r>
        <w:rPr>
          <w:rFonts w:ascii="Roboto" w:hAnsi="Roboto"/>
          <w:sz w:val="20"/>
          <w:szCs w:val="20"/>
        </w:rPr>
        <w:t xml:space="preserve">Link a </w:t>
      </w:r>
      <w:r w:rsidR="00941282" w:rsidRPr="000B0E48">
        <w:rPr>
          <w:rFonts w:ascii="Roboto" w:hAnsi="Roboto"/>
          <w:sz w:val="20"/>
          <w:szCs w:val="20"/>
        </w:rPr>
        <w:t xml:space="preserve">WHO </w:t>
      </w:r>
      <w:r>
        <w:rPr>
          <w:rStyle w:val="Hyperlink"/>
          <w:rFonts w:ascii="Roboto" w:hAnsi="Roboto"/>
          <w:sz w:val="20"/>
          <w:szCs w:val="20"/>
        </w:rPr>
        <w:t>qui</w:t>
      </w:r>
      <w:r w:rsidR="00941282" w:rsidRPr="000B0E48">
        <w:rPr>
          <w:rFonts w:ascii="Roboto" w:hAnsi="Roboto"/>
          <w:sz w:val="20"/>
          <w:szCs w:val="20"/>
        </w:rPr>
        <w:t xml:space="preserve"> </w:t>
      </w:r>
    </w:p>
    <w:p w14:paraId="023716D6" w14:textId="49C53B0A" w:rsidR="00430A76" w:rsidRDefault="00203702">
      <w:pPr>
        <w:rPr>
          <w:rFonts w:ascii="Roboto" w:eastAsia="Helvetica Neue" w:hAnsi="Roboto" w:cstheme="minorHAnsi"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Link </w:t>
      </w:r>
      <w:proofErr w:type="spellStart"/>
      <w:r w:rsidR="00760B22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alla</w:t>
      </w:r>
      <w:proofErr w:type="spellEnd"/>
      <w:r w:rsidR="00760B22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base </w:t>
      </w:r>
      <w:proofErr w:type="spellStart"/>
      <w:r w:rsidR="00760B22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fattuale</w:t>
      </w:r>
      <w:proofErr w:type="spellEnd"/>
      <w:r w:rsidR="00941282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: </w:t>
      </w:r>
      <w:r w:rsidR="00760B22">
        <w:rPr>
          <w:rStyle w:val="Hyperlink"/>
          <w:rFonts w:ascii="Roboto" w:eastAsia="Helvetica Neue" w:hAnsi="Roboto" w:cstheme="minorHAnsi"/>
          <w:sz w:val="20"/>
          <w:szCs w:val="20"/>
        </w:rPr>
        <w:t>qui</w:t>
      </w:r>
      <w:r w:rsidR="00941282"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</w:p>
    <w:p w14:paraId="2E76BBE3" w14:textId="77777777" w:rsidR="00C95774" w:rsidRPr="00C95774" w:rsidRDefault="00C95774">
      <w:pPr>
        <w:rPr>
          <w:rFonts w:ascii="Roboto" w:eastAsia="Helvetica Neue" w:hAnsi="Roboto" w:cstheme="minorHAnsi"/>
          <w:color w:val="ED7D31" w:themeColor="accent2"/>
          <w:sz w:val="20"/>
          <w:szCs w:val="20"/>
        </w:rPr>
      </w:pPr>
    </w:p>
    <w:tbl>
      <w:tblPr>
        <w:tblStyle w:val="TableGrid"/>
        <w:tblW w:w="9625" w:type="dxa"/>
        <w:tblInd w:w="-275" w:type="dxa"/>
        <w:tblLook w:val="04A0" w:firstRow="1" w:lastRow="0" w:firstColumn="1" w:lastColumn="0" w:noHBand="0" w:noVBand="1"/>
      </w:tblPr>
      <w:tblGrid>
        <w:gridCol w:w="5040"/>
        <w:gridCol w:w="4585"/>
      </w:tblGrid>
      <w:tr w:rsidR="00C95774" w:rsidRPr="000B0E48" w14:paraId="76942B4F" w14:textId="77777777" w:rsidTr="00B03764">
        <w:tc>
          <w:tcPr>
            <w:tcW w:w="5040" w:type="dxa"/>
          </w:tcPr>
          <w:p w14:paraId="2A0F28E2" w14:textId="44351211" w:rsidR="00430A76" w:rsidRPr="00B03764" w:rsidRDefault="00430A76" w:rsidP="00345E07">
            <w:pPr>
              <w:jc w:val="center"/>
              <w:rPr>
                <w:rFonts w:ascii="Roboto" w:eastAsia="Helvetica Neue" w:hAnsi="Roboto" w:cstheme="minorHAnsi"/>
                <w:noProof/>
              </w:rPr>
            </w:pPr>
            <w:proofErr w:type="spellStart"/>
            <w:r w:rsidRPr="00B03764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Visual</w:t>
            </w:r>
            <w:r w:rsidR="00760B22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e</w:t>
            </w:r>
            <w:proofErr w:type="spellEnd"/>
            <w:r w:rsidRPr="00B03764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</w:t>
            </w:r>
          </w:p>
        </w:tc>
        <w:tc>
          <w:tcPr>
            <w:tcW w:w="4585" w:type="dxa"/>
          </w:tcPr>
          <w:p w14:paraId="22A03168" w14:textId="4B08D25E" w:rsidR="00430A76" w:rsidRPr="00B03764" w:rsidRDefault="00760B22" w:rsidP="00760B22">
            <w:pPr>
              <w:jc w:val="center"/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</w:pPr>
            <w:proofErr w:type="spellStart"/>
            <w:r w:rsidRPr="00760B22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Messaggio</w:t>
            </w:r>
            <w:proofErr w:type="spellEnd"/>
            <w:r w:rsidRPr="00760B22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per Twitter/Facebook/Instagram</w:t>
            </w:r>
          </w:p>
        </w:tc>
      </w:tr>
      <w:tr w:rsidR="00C95774" w:rsidRPr="000B0E48" w14:paraId="65750A6C" w14:textId="77777777" w:rsidTr="00B03764">
        <w:tc>
          <w:tcPr>
            <w:tcW w:w="5040" w:type="dxa"/>
          </w:tcPr>
          <w:p w14:paraId="4495D9D0" w14:textId="741245BA" w:rsidR="00C22B4D" w:rsidRPr="000B0E48" w:rsidRDefault="004E6369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7C09F018" wp14:editId="15BFBFED">
                  <wp:extent cx="3039419" cy="1709420"/>
                  <wp:effectExtent l="0" t="0" r="0" b="5080"/>
                  <wp:docPr id="26" name="Picture 26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talian Twitter and Instagram social Media squares_Page_01.jpf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8074" cy="1731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68582DD1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L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hiusur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ell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cuol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h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toccat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1.5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miliard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di bambini.</w:t>
            </w:r>
          </w:p>
          <w:p w14:paraId="6827EB8C" w14:textId="6ECDE1D8" w:rsid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Guarda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quest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onsig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rivolt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a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genitor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per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iutarv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d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dattarv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uran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#COVID19:</w:t>
            </w:r>
          </w:p>
          <w:p w14:paraId="6B5E05F1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</w:p>
          <w:p w14:paraId="7E4C67AE" w14:textId="1E90A59D" w:rsidR="005E698A" w:rsidRPr="00760B22" w:rsidRDefault="005E698A" w:rsidP="005E698A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r w:rsidRPr="00760B22">
              <w:rPr>
                <w:rFonts w:ascii="Apple Color Emoji" w:eastAsia="Helvetica Neue" w:hAnsi="Apple Color Emoji" w:cs="Apple Color Emoji"/>
                <w:sz w:val="18"/>
                <w:szCs w:val="18"/>
              </w:rPr>
              <w:t>✅</w:t>
            </w:r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Restate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ositivi</w:t>
            </w:r>
            <w:proofErr w:type="spellEnd"/>
          </w:p>
          <w:p w14:paraId="54327E43" w14:textId="2E2E3A33" w:rsidR="005E698A" w:rsidRPr="00760B22" w:rsidRDefault="005E698A" w:rsidP="005E698A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r w:rsidRPr="00760B22">
              <w:rPr>
                <w:rFonts w:ascii="Apple Color Emoji" w:eastAsia="Helvetica Neue" w:hAnsi="Apple Color Emoji" w:cs="Apple Color Emoji"/>
                <w:sz w:val="18"/>
                <w:szCs w:val="18"/>
              </w:rPr>
              <w:t>✅</w:t>
            </w:r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Create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elle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routine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giornaliere</w:t>
            </w:r>
            <w:proofErr w:type="spellEnd"/>
          </w:p>
          <w:p w14:paraId="3022BA84" w14:textId="3E7B874D" w:rsidR="005E698A" w:rsidRPr="00760B22" w:rsidRDefault="005E698A" w:rsidP="005E698A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r w:rsidRPr="00760B22">
              <w:rPr>
                <w:rFonts w:ascii="Apple Color Emoji" w:eastAsia="Helvetica Neue" w:hAnsi="Apple Color Emoji" w:cs="Apple Color Emoji"/>
                <w:sz w:val="18"/>
                <w:szCs w:val="18"/>
              </w:rPr>
              <w:t>✅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assate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del tempo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nsieme</w:t>
            </w:r>
            <w:proofErr w:type="spellEnd"/>
          </w:p>
          <w:p w14:paraId="6F32BD68" w14:textId="74C04E30" w:rsidR="00AA1FEB" w:rsidRPr="00B93455" w:rsidRDefault="005E698A" w:rsidP="00AA1FEB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r w:rsidRPr="00760B22">
              <w:rPr>
                <w:rFonts w:ascii="Apple Color Emoji" w:eastAsia="Helvetica Neue" w:hAnsi="Apple Color Emoji" w:cs="Apple Color Emoji"/>
                <w:sz w:val="18"/>
                <w:szCs w:val="18"/>
              </w:rPr>
              <w:t>✅</w:t>
            </w:r>
            <w:proofErr w:type="spellStart"/>
            <w:r w:rsidR="00B93455" w:rsidRPr="00B93455">
              <w:rPr>
                <w:rFonts w:ascii="Roboto Condensed" w:hAnsi="Roboto Condensed"/>
                <w:color w:val="000000"/>
                <w:sz w:val="18"/>
                <w:szCs w:val="18"/>
              </w:rPr>
              <w:t>Gestite</w:t>
            </w:r>
            <w:proofErr w:type="spellEnd"/>
            <w:r w:rsidR="00B93455" w:rsidRPr="00B93455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lo stress</w:t>
            </w:r>
          </w:p>
          <w:p w14:paraId="50118DD5" w14:textId="5F5FB422" w:rsidR="00760B22" w:rsidRPr="00760B22" w:rsidRDefault="00AA1FEB" w:rsidP="00760B22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r w:rsidRPr="00760B22">
              <w:rPr>
                <w:rFonts w:ascii="Apple Color Emoji" w:eastAsia="Helvetica Neue" w:hAnsi="Apple Color Emoji" w:cs="Apple Color Emoji"/>
                <w:sz w:val="18"/>
                <w:szCs w:val="18"/>
              </w:rPr>
              <w:t>✅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arla</w:t>
            </w:r>
            <w:r w:rsidR="00B93455">
              <w:rPr>
                <w:rFonts w:ascii="Roboto Condensed" w:hAnsi="Roboto Condensed"/>
                <w:color w:val="000000"/>
                <w:sz w:val="18"/>
                <w:szCs w:val="18"/>
              </w:rPr>
              <w:t>t</w:t>
            </w:r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e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di COVID19</w:t>
            </w:r>
          </w:p>
          <w:p w14:paraId="7450C04E" w14:textId="77777777" w:rsidR="002755B7" w:rsidRPr="00760B22" w:rsidRDefault="002755B7" w:rsidP="005E698A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  <w:p w14:paraId="578EF6E9" w14:textId="146ECC71" w:rsidR="00430A76" w:rsidRPr="00760B22" w:rsidRDefault="00B93455" w:rsidP="005E698A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hyperlink r:id="rId8" w:history="1">
              <w:r w:rsidR="002755B7" w:rsidRPr="00760B22">
                <w:rPr>
                  <w:rStyle w:val="Hyperlink"/>
                  <w:rFonts w:ascii="Roboto Condensed" w:eastAsia="Times New Roman" w:hAnsi="Roboto Condensed" w:cs="Segoe UI"/>
                  <w:sz w:val="18"/>
                  <w:szCs w:val="18"/>
                  <w:lang w:val="en-US"/>
                </w:rPr>
                <w:t>www.covid19parenting.com</w:t>
              </w:r>
            </w:hyperlink>
            <w:r w:rsidR="005E698A" w:rsidRPr="00760B22">
              <w:rPr>
                <w:rStyle w:val="Hyperlink"/>
                <w:rFonts w:ascii="Roboto Condensed" w:eastAsia="Helvetica Neue" w:hAnsi="Roboto Condensed" w:cstheme="minorHAnsi"/>
                <w:sz w:val="18"/>
                <w:szCs w:val="18"/>
              </w:rPr>
              <w:t xml:space="preserve"> </w:t>
            </w:r>
            <w:r w:rsidR="005E698A"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>- in 50</w:t>
            </w:r>
            <w:r w:rsidR="002755B7"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>+</w:t>
            </w:r>
            <w:r w:rsidR="005E698A"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 xml:space="preserve"> languages.</w:t>
            </w:r>
          </w:p>
          <w:p w14:paraId="43D1DF6C" w14:textId="22A3208A" w:rsidR="0044063E" w:rsidRPr="00760B22" w:rsidRDefault="0044063E" w:rsidP="005E698A">
            <w:pPr>
              <w:rPr>
                <w:rFonts w:ascii="Roboto Condensed" w:eastAsia="Helvetica Neue" w:hAnsi="Roboto Condensed" w:cstheme="minorHAnsi"/>
                <w:color w:val="000000"/>
                <w:sz w:val="18"/>
                <w:szCs w:val="18"/>
              </w:rPr>
            </w:pPr>
            <w:r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>#COVID19Parenting</w:t>
            </w:r>
          </w:p>
        </w:tc>
      </w:tr>
      <w:tr w:rsidR="00C95774" w:rsidRPr="000B0E48" w14:paraId="57F443F0" w14:textId="77777777" w:rsidTr="00B03764">
        <w:tc>
          <w:tcPr>
            <w:tcW w:w="5040" w:type="dxa"/>
          </w:tcPr>
          <w:p w14:paraId="16EDA16E" w14:textId="10D198D7" w:rsidR="00BE59EF" w:rsidRPr="000B0E48" w:rsidRDefault="004E6369" w:rsidP="00BE59EF">
            <w:pPr>
              <w:rPr>
                <w:rFonts w:ascii="Roboto" w:eastAsia="Helvetica Neue" w:hAnsi="Roboto" w:cstheme="minorHAnsi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noProof/>
                <w:sz w:val="20"/>
                <w:szCs w:val="20"/>
              </w:rPr>
              <w:drawing>
                <wp:inline distT="0" distB="0" distL="0" distR="0" wp14:anchorId="53E12A79" wp14:editId="47411CB4">
                  <wp:extent cx="3016730" cy="1696994"/>
                  <wp:effectExtent l="0" t="0" r="0" b="508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Italian Twitter and Instagram social Media squares_Page_02.jpf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7836" cy="17088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53D4E70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arla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con vostro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gli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di #COVID19</w:t>
            </w:r>
          </w:p>
          <w:p w14:paraId="57D4F5AB" w14:textId="77777777" w:rsidR="00BE59EF" w:rsidRPr="00760B22" w:rsidRDefault="00BE59EF" w:rsidP="00BE59EF">
            <w:pPr>
              <w:rPr>
                <w:rFonts w:ascii="Roboto Condensed" w:eastAsia="Times New Roman" w:hAnsi="Roboto Condensed" w:cs="Times New Roman"/>
                <w:sz w:val="18"/>
                <w:szCs w:val="18"/>
                <w:lang w:val="en-US"/>
              </w:rPr>
            </w:pPr>
          </w:p>
          <w:p w14:paraId="461F155D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vran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già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entit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qualcos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Il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ilenzi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egret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non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roteggo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nostr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g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L'onestà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l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ranchezz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ì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Riflette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u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quant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riusciran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api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Vo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l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onosce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megli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d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ltr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</w:t>
            </w:r>
          </w:p>
          <w:p w14:paraId="188CEB90" w14:textId="7135AA9B" w:rsidR="008843C7" w:rsidRPr="00760B22" w:rsidRDefault="008843C7" w:rsidP="00BE59EF">
            <w:pPr>
              <w:rPr>
                <w:rFonts w:ascii="Roboto Condensed" w:eastAsia="Times New Roman" w:hAnsi="Roboto Condensed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2FD4BBFA" w14:textId="77777777" w:rsidR="008843C7" w:rsidRPr="00760B22" w:rsidRDefault="008843C7" w:rsidP="008843C7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60B22"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556A492" w14:textId="653D9533" w:rsidR="000B0E48" w:rsidRPr="00760B22" w:rsidRDefault="000B0E48" w:rsidP="008843C7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</w:tc>
      </w:tr>
      <w:tr w:rsidR="00C95774" w:rsidRPr="000B0E48" w14:paraId="51FF6B82" w14:textId="77777777" w:rsidTr="00B03764">
        <w:tc>
          <w:tcPr>
            <w:tcW w:w="5040" w:type="dxa"/>
          </w:tcPr>
          <w:p w14:paraId="561DC96B" w14:textId="32F6F027" w:rsidR="00BE59EF" w:rsidRPr="000B0E48" w:rsidRDefault="004E6369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4667D0A0" wp14:editId="1D8E9139">
                  <wp:extent cx="3016730" cy="1696994"/>
                  <wp:effectExtent l="0" t="0" r="0" b="5080"/>
                  <wp:docPr id="24" name="Picture 24" descr="A picture containing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talian Twitter and Instagram social Media squares_Page_03.jpf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4620" cy="1707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7295E511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assa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del tempo con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ogn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gli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ndividualmen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!</w:t>
            </w:r>
          </w:p>
          <w:p w14:paraId="4E6CE539" w14:textId="77777777" w:rsidR="00BE59EF" w:rsidRPr="00760B22" w:rsidRDefault="00BE59EF" w:rsidP="00BE59EF">
            <w:pPr>
              <w:rPr>
                <w:rFonts w:ascii="Roboto Condensed" w:eastAsia="Times New Roman" w:hAnsi="Roboto Condensed" w:cs="Times New Roman"/>
                <w:sz w:val="18"/>
                <w:szCs w:val="18"/>
                <w:lang w:val="en-US"/>
              </w:rPr>
            </w:pPr>
          </w:p>
          <w:p w14:paraId="263380B9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L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hiusur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ell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cuol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è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nch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un'occasion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per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migliora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l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relazion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con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g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 Il tempo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nsiem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è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gratuit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iverten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: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isegna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balla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senz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l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telefo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la TV. L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iuterà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entirs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al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icur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mat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.</w:t>
            </w:r>
          </w:p>
          <w:p w14:paraId="48BD6973" w14:textId="25832989" w:rsidR="008843C7" w:rsidRPr="00760B22" w:rsidRDefault="008843C7" w:rsidP="00BE59EF">
            <w:pPr>
              <w:rPr>
                <w:rFonts w:ascii="Roboto Condensed" w:eastAsia="Times New Roman" w:hAnsi="Roboto Condensed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474FE9DB" w14:textId="77777777" w:rsidR="008843C7" w:rsidRPr="00760B22" w:rsidRDefault="008843C7" w:rsidP="008843C7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60B22"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4C7C83E4" w14:textId="08A5FC5F" w:rsidR="00BE59EF" w:rsidRPr="00760B22" w:rsidRDefault="00BE59EF" w:rsidP="00BE59EF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  <w:p w14:paraId="0DF0F717" w14:textId="5885970A" w:rsidR="00BE59EF" w:rsidRPr="00760B22" w:rsidRDefault="001F3A90" w:rsidP="001F3A90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60B22"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4FC4F532" w14:textId="77777777" w:rsidR="00BE59EF" w:rsidRPr="00760B22" w:rsidRDefault="00BE59EF" w:rsidP="00BE59EF">
            <w:pPr>
              <w:rPr>
                <w:rFonts w:ascii="Roboto Condensed" w:eastAsia="Helvetica Neue" w:hAnsi="Roboto Condensed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C95774" w:rsidRPr="000B0E48" w14:paraId="57279F06" w14:textId="77777777" w:rsidTr="00B03764">
        <w:tc>
          <w:tcPr>
            <w:tcW w:w="5040" w:type="dxa"/>
          </w:tcPr>
          <w:p w14:paraId="48A15714" w14:textId="2FB71E1A" w:rsidR="00BE59EF" w:rsidRPr="000B0E48" w:rsidRDefault="004E6369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1F0A9301" wp14:editId="16C45EEC">
                  <wp:extent cx="3003550" cy="1690246"/>
                  <wp:effectExtent l="0" t="0" r="0" b="0"/>
                  <wp:docPr id="23" name="Picture 2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talian Twitter and Instagram social Media squares_Page_04.jpf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3169" cy="1701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62F20620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Restat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ositiv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!</w:t>
            </w:r>
          </w:p>
          <w:p w14:paraId="20E3E546" w14:textId="33931093" w:rsidR="00560FBE" w:rsidRPr="00760B22" w:rsidRDefault="00560FBE" w:rsidP="00560FBE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</w:p>
          <w:p w14:paraId="4ABC182C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E' difficil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entirs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ositiv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quand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nostr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g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c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an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mpazzi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niam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pess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col dire "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mettetel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!" m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scolteran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megli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se l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struzion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o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ositive  e</w:t>
            </w:r>
            <w:proofErr w:type="gram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se l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lodiam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per l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os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h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an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bene. </w:t>
            </w:r>
          </w:p>
          <w:p w14:paraId="02DB0FA0" w14:textId="28F328D8" w:rsidR="008843C7" w:rsidRPr="00760B22" w:rsidRDefault="008843C7" w:rsidP="00560FBE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</w:p>
          <w:p w14:paraId="32F26EC4" w14:textId="77777777" w:rsidR="008843C7" w:rsidRPr="00760B22" w:rsidRDefault="008843C7" w:rsidP="008843C7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60B22"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C880672" w14:textId="71460E83" w:rsidR="007D4873" w:rsidRPr="00760B22" w:rsidRDefault="007D4873" w:rsidP="00560FBE">
            <w:pPr>
              <w:shd w:val="clear" w:color="auto" w:fill="FFFFFF"/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</w:pPr>
          </w:p>
          <w:p w14:paraId="638F39B7" w14:textId="77777777" w:rsidR="001F3A90" w:rsidRPr="00760B22" w:rsidRDefault="001F3A90" w:rsidP="001F3A90">
            <w:pPr>
              <w:shd w:val="clear" w:color="auto" w:fill="FFFFFF"/>
              <w:rPr>
                <w:rStyle w:val="Hyperlink"/>
                <w:rFonts w:ascii="Roboto Condensed" w:eastAsia="Times New Roman" w:hAnsi="Roboto Condensed" w:cs="Segoe UI"/>
                <w:color w:val="14171A"/>
                <w:sz w:val="18"/>
                <w:szCs w:val="18"/>
                <w:u w:val="none"/>
                <w:lang w:val="en-US"/>
              </w:rPr>
            </w:pP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60B22"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27A7BD7D" w14:textId="77777777" w:rsidR="007D4873" w:rsidRPr="00760B22" w:rsidRDefault="007D4873" w:rsidP="00560FBE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</w:p>
          <w:p w14:paraId="70967587" w14:textId="55CE2CDF" w:rsidR="00560FBE" w:rsidRPr="00760B22" w:rsidRDefault="00560FBE" w:rsidP="00BE59EF">
            <w:pPr>
              <w:rPr>
                <w:rFonts w:ascii="Roboto Condensed" w:eastAsia="Helvetica Neue" w:hAnsi="Roboto Condensed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C95774" w:rsidRPr="000B0E48" w14:paraId="18F65BA5" w14:textId="77777777" w:rsidTr="00B03764">
        <w:tc>
          <w:tcPr>
            <w:tcW w:w="5040" w:type="dxa"/>
          </w:tcPr>
          <w:p w14:paraId="260C8113" w14:textId="491F8916" w:rsidR="00560FBE" w:rsidRPr="000B0E48" w:rsidRDefault="004E6369" w:rsidP="00B456C8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59DAF47F" wp14:editId="5E6CA5C5">
                  <wp:extent cx="3003550" cy="1689247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talian Twitter and Instagram social Media squares_Page_05.jpf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0779" cy="16989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76B172A2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g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a casa v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an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mpazzi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?</w:t>
            </w:r>
          </w:p>
          <w:p w14:paraId="1AB07244" w14:textId="09978277" w:rsidR="00E009B6" w:rsidRPr="00760B22" w:rsidRDefault="00E009B6" w:rsidP="00E009B6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</w:p>
          <w:p w14:paraId="295DA0FF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ie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ul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punto d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urla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?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Tutt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bambin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omporta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male - è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normal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nterveni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presto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uò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iuta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erca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d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riorientar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verso un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omportament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ositiv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reveni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rotegge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, 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pprezza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! </w:t>
            </w:r>
          </w:p>
          <w:p w14:paraId="1FD6020A" w14:textId="1474C5B5" w:rsidR="00E009B6" w:rsidRPr="00760B22" w:rsidRDefault="00E009B6" w:rsidP="00E009B6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</w:p>
          <w:p w14:paraId="480F4FAB" w14:textId="77777777" w:rsidR="008843C7" w:rsidRPr="00760B22" w:rsidRDefault="008843C7" w:rsidP="008843C7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60B22"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64CB23EE" w14:textId="4D6301A3" w:rsidR="007D4873" w:rsidRPr="00760B22" w:rsidRDefault="007D4873" w:rsidP="00E009B6">
            <w:pPr>
              <w:shd w:val="clear" w:color="auto" w:fill="FFFFFF"/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</w:pPr>
          </w:p>
          <w:p w14:paraId="1A2C4F4C" w14:textId="08032989" w:rsidR="007D4873" w:rsidRPr="00760B22" w:rsidRDefault="007D4873" w:rsidP="007D4873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60B22"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6A42A7CD" w14:textId="77777777" w:rsidR="007D4873" w:rsidRPr="00760B22" w:rsidRDefault="007D4873" w:rsidP="00E009B6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</w:p>
          <w:p w14:paraId="48C06BDA" w14:textId="75794828" w:rsidR="00BE59EF" w:rsidRPr="00760B22" w:rsidRDefault="00BE59EF" w:rsidP="00BE59EF">
            <w:pPr>
              <w:rPr>
                <w:rFonts w:ascii="Roboto Condensed" w:eastAsia="Helvetica Neue" w:hAnsi="Roboto Condensed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C95774" w:rsidRPr="000B0E48" w14:paraId="7B5A09B5" w14:textId="77777777" w:rsidTr="00B03764">
        <w:tc>
          <w:tcPr>
            <w:tcW w:w="5040" w:type="dxa"/>
          </w:tcPr>
          <w:p w14:paraId="033093FA" w14:textId="4F3E4AB9" w:rsidR="00BE59EF" w:rsidRPr="000B0E48" w:rsidRDefault="004E6369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23C56E75" wp14:editId="0FD04659">
                  <wp:extent cx="3016730" cy="1696994"/>
                  <wp:effectExtent l="0" t="0" r="0" b="508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talian Twitter and Instagram social Media squares_Page_06.jpf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6015" cy="17134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03B210E9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Restat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alm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gesti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lo stress</w:t>
            </w:r>
          </w:p>
          <w:p w14:paraId="393A024C" w14:textId="14B1BAD2" w:rsidR="00E009B6" w:rsidRPr="00760B22" w:rsidRDefault="00E009B6" w:rsidP="00E009B6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</w:p>
          <w:p w14:paraId="0440F184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Cas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ffollat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?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tressat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? #COVID19 è un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eriod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tressan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ondivide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vostr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entiment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Fate un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aus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bbia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ur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d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vo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tess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osì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otre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renderv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ur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e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vostr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g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Ce l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are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!</w:t>
            </w:r>
          </w:p>
          <w:p w14:paraId="53A1AA00" w14:textId="77777777" w:rsidR="008843C7" w:rsidRPr="00760B22" w:rsidRDefault="008843C7" w:rsidP="00E009B6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</w:p>
          <w:p w14:paraId="7C03A9B3" w14:textId="77777777" w:rsidR="008843C7" w:rsidRPr="00760B22" w:rsidRDefault="008843C7" w:rsidP="008843C7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60B22"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79988CF6" w14:textId="77777777" w:rsidR="007D4873" w:rsidRPr="00760B22" w:rsidRDefault="007D4873" w:rsidP="00E009B6">
            <w:pPr>
              <w:shd w:val="clear" w:color="auto" w:fill="FFFFFF"/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</w:pPr>
          </w:p>
          <w:p w14:paraId="79A99F87" w14:textId="339220DA" w:rsidR="007D4873" w:rsidRPr="00760B22" w:rsidRDefault="007D4873" w:rsidP="00E009B6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60B22"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</w:tc>
      </w:tr>
      <w:tr w:rsidR="00C95774" w:rsidRPr="000B0E48" w14:paraId="7DE81D6E" w14:textId="77777777" w:rsidTr="00B03764">
        <w:tc>
          <w:tcPr>
            <w:tcW w:w="5040" w:type="dxa"/>
          </w:tcPr>
          <w:p w14:paraId="356C0321" w14:textId="7FA3AA72" w:rsidR="00BE59EF" w:rsidRPr="000B0E48" w:rsidRDefault="004E6369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44CED66B" wp14:editId="43547646">
                  <wp:extent cx="3017919" cy="1696994"/>
                  <wp:effectExtent l="0" t="0" r="5080" b="508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talian Twitter and Instagram social Media squares_Page_07.jpf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5668" cy="1706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9591326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reate una routine!</w:t>
            </w:r>
          </w:p>
          <w:p w14:paraId="44E5A0B9" w14:textId="5B744D0B" w:rsidR="007D4873" w:rsidRPr="00760B22" w:rsidRDefault="007D4873" w:rsidP="007D4873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</w:p>
          <w:p w14:paraId="02257E0B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Un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giornat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trutturat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iut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g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entirs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al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icur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ivent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iù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facil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gestir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.</w:t>
            </w:r>
          </w:p>
          <w:p w14:paraId="7B202686" w14:textId="17BC8726" w:rsidR="007D4873" w:rsidRPr="00760B22" w:rsidRDefault="007D4873" w:rsidP="007D4873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</w:p>
          <w:p w14:paraId="7E9269B9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rova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a fare un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rogramm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con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ompit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gioch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, tempo libero,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esercizi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sic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, 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l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lavars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l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man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Organizza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l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vost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giorna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</w:t>
            </w:r>
          </w:p>
          <w:p w14:paraId="205FF678" w14:textId="369982B7" w:rsidR="007D4873" w:rsidRPr="00760B22" w:rsidRDefault="007D4873" w:rsidP="007D4873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</w:p>
          <w:p w14:paraId="1C7F2AAB" w14:textId="77777777" w:rsidR="007D4873" w:rsidRPr="00760B22" w:rsidRDefault="007D4873" w:rsidP="007D4873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60B22"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5594AA20" w14:textId="3A386C04" w:rsidR="007D4873" w:rsidRPr="00760B22" w:rsidRDefault="007D4873" w:rsidP="007D4873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</w:p>
          <w:p w14:paraId="0BC0C8E8" w14:textId="766DEA5E" w:rsidR="00E009B6" w:rsidRPr="00760B22" w:rsidRDefault="007D4873" w:rsidP="001F3A90">
            <w:pPr>
              <w:shd w:val="clear" w:color="auto" w:fill="FFFFFF"/>
              <w:rPr>
                <w:rFonts w:ascii="Roboto Condensed" w:eastAsia="Times New Roman" w:hAnsi="Roboto Condensed" w:cs="Segoe UI"/>
                <w:color w:val="14171A"/>
                <w:sz w:val="18"/>
                <w:szCs w:val="18"/>
                <w:lang w:val="en-US"/>
              </w:rPr>
            </w:pP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>#COVID19</w:t>
            </w:r>
          </w:p>
        </w:tc>
      </w:tr>
      <w:tr w:rsidR="00C95774" w:rsidRPr="000B0E48" w14:paraId="4BC737A5" w14:textId="77777777" w:rsidTr="00B03764">
        <w:tc>
          <w:tcPr>
            <w:tcW w:w="5040" w:type="dxa"/>
          </w:tcPr>
          <w:p w14:paraId="2C7D161A" w14:textId="3E15A4EB" w:rsidR="00F27318" w:rsidRPr="000B0E48" w:rsidRDefault="004E6369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5F6499D2" wp14:editId="47B2EAE6">
                  <wp:extent cx="3016250" cy="1696724"/>
                  <wp:effectExtent l="0" t="0" r="0" b="508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Italian Twitter and Instagram social Media squares_Page_08.jpf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0120" cy="1704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3A1C091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Tene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g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al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icur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quand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o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online!</w:t>
            </w:r>
          </w:p>
          <w:p w14:paraId="1BE4C340" w14:textId="77777777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  <w:p w14:paraId="37CC1582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dess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ragazz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assa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molt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tempo online. L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iut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mantene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l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relazion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a far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ron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al #COVID19 m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resent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nch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e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risch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Qua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o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?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Qua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misu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tecnologich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ote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dotta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per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rotegge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vostr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g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?  </w:t>
            </w:r>
          </w:p>
          <w:p w14:paraId="08A3B051" w14:textId="77777777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  <w:p w14:paraId="0AAFBBAA" w14:textId="77777777" w:rsidR="00F27318" w:rsidRPr="00760B22" w:rsidRDefault="00F27318" w:rsidP="00015710">
            <w:pPr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</w:pPr>
            <w:r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 xml:space="preserve">Check </w:t>
            </w:r>
            <w:r w:rsidRPr="00760B22"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  <w:t xml:space="preserve">#COVID19Parenting </w:t>
            </w:r>
            <w:r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 xml:space="preserve">tips: </w:t>
            </w:r>
            <w:hyperlink r:id="rId16" w:history="1">
              <w:r w:rsidRPr="00760B22">
                <w:rPr>
                  <w:rStyle w:val="Hyperlink"/>
                  <w:rFonts w:ascii="Roboto Condensed" w:eastAsia="Times New Roman" w:hAnsi="Roboto Condensed" w:cs="Segoe UI"/>
                  <w:sz w:val="18"/>
                  <w:szCs w:val="18"/>
                  <w:lang w:val="en-US"/>
                </w:rPr>
                <w:t>www.covid19parenting.com</w:t>
              </w:r>
            </w:hyperlink>
          </w:p>
          <w:p w14:paraId="12BF30FE" w14:textId="77777777" w:rsidR="00F27318" w:rsidRPr="00760B22" w:rsidRDefault="00F27318" w:rsidP="00015710">
            <w:pPr>
              <w:rPr>
                <w:rFonts w:ascii="Roboto Condensed" w:eastAsia="Times New Roman" w:hAnsi="Roboto Condensed" w:cs="Segoe UI"/>
                <w:color w:val="1B95E0"/>
                <w:sz w:val="18"/>
                <w:szCs w:val="18"/>
                <w:lang w:val="en-US"/>
              </w:rPr>
            </w:pPr>
          </w:p>
        </w:tc>
      </w:tr>
      <w:tr w:rsidR="00C95774" w:rsidRPr="000B0E48" w14:paraId="2802EA1F" w14:textId="77777777" w:rsidTr="00B03764">
        <w:tc>
          <w:tcPr>
            <w:tcW w:w="5040" w:type="dxa"/>
          </w:tcPr>
          <w:p w14:paraId="34AE97B3" w14:textId="6FEC9BA3" w:rsidR="00F27318" w:rsidRPr="000B0E48" w:rsidRDefault="004E6369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631BB359" wp14:editId="7EDD93F4">
                  <wp:extent cx="3016250" cy="1697393"/>
                  <wp:effectExtent l="0" t="0" r="0" b="444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talian Twitter and Instagram social Media squares_Page_09.jpf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3417" cy="1718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67E0305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Esse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genitor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in una cas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ffollat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?</w:t>
            </w:r>
          </w:p>
          <w:p w14:paraId="443F88E5" w14:textId="77777777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  <w:p w14:paraId="0E992FFC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uò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embra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ncor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iù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difficil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tene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l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vostr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amigli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in salute 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rotett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da #COVID19. Per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renderl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iù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facil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erca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di:</w:t>
            </w:r>
          </w:p>
          <w:p w14:paraId="6EB13556" w14:textId="77777777" w:rsidR="00760B22" w:rsidRPr="00760B22" w:rsidRDefault="00760B22" w:rsidP="00760B22">
            <w:pPr>
              <w:rPr>
                <w:rFonts w:ascii="Roboto Condensed" w:eastAsia="Helvetica Neue" w:hAnsi="Roboto Condensed" w:cs="Segoe UI Emoji"/>
                <w:sz w:val="18"/>
                <w:szCs w:val="18"/>
              </w:rPr>
            </w:pPr>
          </w:p>
          <w:p w14:paraId="700D74E3" w14:textId="430531CB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r w:rsidRPr="00760B22">
              <w:rPr>
                <w:rFonts w:ascii="Apple Color Emoji" w:eastAsia="Helvetica Neue" w:hAnsi="Apple Color Emoji" w:cs="Apple Color Emoji"/>
                <w:sz w:val="18"/>
                <w:szCs w:val="18"/>
              </w:rPr>
              <w:t>➡</w:t>
            </w:r>
            <w:r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>️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ondividere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l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peso</w:t>
            </w:r>
          </w:p>
          <w:p w14:paraId="4F4A1E07" w14:textId="6DC894E6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r w:rsidRPr="00760B22">
              <w:rPr>
                <w:rFonts w:ascii="Apple Color Emoji" w:eastAsia="Helvetica Neue" w:hAnsi="Apple Color Emoji" w:cs="Apple Color Emoji"/>
                <w:sz w:val="18"/>
                <w:szCs w:val="18"/>
              </w:rPr>
              <w:t>➡</w:t>
            </w:r>
            <w:r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>️</w:t>
            </w:r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Fare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esercizio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sico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ogno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giorno</w:t>
            </w:r>
            <w:proofErr w:type="spellEnd"/>
          </w:p>
          <w:p w14:paraId="696ECC3B" w14:textId="0B483FE9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r w:rsidRPr="00760B22">
              <w:rPr>
                <w:rFonts w:ascii="Apple Color Emoji" w:eastAsia="Helvetica Neue" w:hAnsi="Apple Color Emoji" w:cs="Apple Color Emoji"/>
                <w:sz w:val="18"/>
                <w:szCs w:val="18"/>
              </w:rPr>
              <w:t>➡</w:t>
            </w:r>
            <w:r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>️</w:t>
            </w:r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Fare una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ausa</w:t>
            </w:r>
            <w:proofErr w:type="spellEnd"/>
          </w:p>
          <w:p w14:paraId="20B6F7ED" w14:textId="2651F0C7" w:rsidR="00760B22" w:rsidRPr="00760B22" w:rsidRDefault="00F27318" w:rsidP="00760B22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r w:rsidRPr="00760B22">
              <w:rPr>
                <w:rFonts w:ascii="Apple Color Emoji" w:eastAsia="Helvetica Neue" w:hAnsi="Apple Color Emoji" w:cs="Apple Color Emoji"/>
                <w:sz w:val="18"/>
                <w:szCs w:val="18"/>
              </w:rPr>
              <w:t>➡</w:t>
            </w:r>
            <w:r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>️</w:t>
            </w:r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Fare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ì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he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la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istanza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sica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l'igiene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iventi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una routine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ivertente</w:t>
            </w:r>
            <w:proofErr w:type="spellEnd"/>
          </w:p>
          <w:p w14:paraId="5A9DDD88" w14:textId="3F3CE7BC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  <w:p w14:paraId="75488C09" w14:textId="77777777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  <w:p w14:paraId="7B31291B" w14:textId="3E0FF87B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r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 xml:space="preserve">#COVID19Parenting tips: </w:t>
            </w:r>
            <w:hyperlink r:id="rId18" w:history="1">
              <w:r w:rsidR="00986C8F" w:rsidRPr="00760B22">
                <w:rPr>
                  <w:rStyle w:val="Hyperlink"/>
                  <w:rFonts w:ascii="Roboto Condensed" w:eastAsia="Helvetica Neue" w:hAnsi="Roboto Condensed" w:cstheme="minorHAnsi"/>
                  <w:sz w:val="18"/>
                  <w:szCs w:val="18"/>
                </w:rPr>
                <w:t>www.covid19parenting.com</w:t>
              </w:r>
            </w:hyperlink>
            <w:r w:rsidR="00986C8F"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 xml:space="preserve"> </w:t>
            </w:r>
          </w:p>
        </w:tc>
      </w:tr>
      <w:tr w:rsidR="00C95774" w:rsidRPr="000B0E48" w14:paraId="36729C1A" w14:textId="77777777" w:rsidTr="00B03764">
        <w:tc>
          <w:tcPr>
            <w:tcW w:w="5040" w:type="dxa"/>
          </w:tcPr>
          <w:p w14:paraId="12DC5DBD" w14:textId="1F629491" w:rsidR="00F27318" w:rsidRPr="000B0E48" w:rsidRDefault="004E6369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23EA385F" wp14:editId="22F9DC47">
                  <wp:extent cx="3016729" cy="1696994"/>
                  <wp:effectExtent l="0" t="0" r="0" b="508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talian Twitter and Instagram social Media squares_Page_10.jpf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5400" cy="17074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77B5342C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reoccupat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per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old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a causa di #COVID19?</w:t>
            </w:r>
          </w:p>
          <w:p w14:paraId="72D8DFE4" w14:textId="77777777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  <w:p w14:paraId="46258010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ie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in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milion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litig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osso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nasce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quand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g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hiedo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d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ve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ell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os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old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o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limitat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, m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quest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uò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iuta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:</w:t>
            </w:r>
          </w:p>
          <w:p w14:paraId="61385CBE" w14:textId="77777777" w:rsidR="00760B22" w:rsidRPr="00760B22" w:rsidRDefault="00760B22" w:rsidP="00760B22">
            <w:pPr>
              <w:rPr>
                <w:rFonts w:ascii="Roboto Condensed" w:eastAsia="Helvetica Neue" w:hAnsi="Roboto Condensed" w:cs="Segoe UI Emoji"/>
                <w:sz w:val="18"/>
                <w:szCs w:val="18"/>
              </w:rPr>
            </w:pPr>
          </w:p>
          <w:p w14:paraId="25FE14C3" w14:textId="3AC41F34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r w:rsidRPr="00760B22">
              <w:rPr>
                <w:rFonts w:ascii="Apple Color Emoji" w:eastAsia="Helvetica Neue" w:hAnsi="Apple Color Emoji" w:cs="Apple Color Emoji"/>
                <w:sz w:val="18"/>
                <w:szCs w:val="18"/>
              </w:rPr>
              <w:t>➡</w:t>
            </w:r>
            <w:r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>️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ercate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un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upporto</w:t>
            </w:r>
            <w:proofErr w:type="spellEnd"/>
          </w:p>
          <w:p w14:paraId="1F6F363D" w14:textId="673D6E7A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r w:rsidRPr="00760B22">
              <w:rPr>
                <w:rFonts w:ascii="Apple Color Emoji" w:eastAsia="Helvetica Neue" w:hAnsi="Apple Color Emoji" w:cs="Apple Color Emoji"/>
                <w:sz w:val="18"/>
                <w:szCs w:val="18"/>
              </w:rPr>
              <w:t>➡</w:t>
            </w:r>
            <w:r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>️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Quanto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pendete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?</w:t>
            </w:r>
          </w:p>
          <w:p w14:paraId="08807AE2" w14:textId="39540480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r w:rsidRPr="00760B22">
              <w:rPr>
                <w:rFonts w:ascii="Apple Color Emoji" w:eastAsia="Helvetica Neue" w:hAnsi="Apple Color Emoji" w:cs="Apple Color Emoji"/>
                <w:sz w:val="18"/>
                <w:szCs w:val="18"/>
              </w:rPr>
              <w:t>➡</w:t>
            </w:r>
            <w:r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>️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Bisogni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esideri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?</w:t>
            </w:r>
          </w:p>
          <w:p w14:paraId="5F4BF5F8" w14:textId="00282143" w:rsidR="00760B22" w:rsidRPr="00760B22" w:rsidRDefault="00F27318" w:rsidP="00760B22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r w:rsidRPr="00760B22">
              <w:rPr>
                <w:rFonts w:ascii="Apple Color Emoji" w:eastAsia="Helvetica Neue" w:hAnsi="Apple Color Emoji" w:cs="Apple Color Emoji"/>
                <w:sz w:val="18"/>
                <w:szCs w:val="18"/>
              </w:rPr>
              <w:t>➡</w:t>
            </w:r>
            <w:r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>️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ianificate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le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pese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con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</w:t>
            </w:r>
            <w:proofErr w:type="spellEnd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="00760B22"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gli</w:t>
            </w:r>
            <w:proofErr w:type="spellEnd"/>
          </w:p>
          <w:p w14:paraId="43F6F6D5" w14:textId="7F032953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  <w:p w14:paraId="74683533" w14:textId="77777777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  <w:p w14:paraId="5CCDCDFA" w14:textId="77777777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r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 xml:space="preserve">#COVID19Parenting tips: </w:t>
            </w:r>
            <w:hyperlink r:id="rId20" w:history="1">
              <w:r w:rsidRPr="00760B22">
                <w:rPr>
                  <w:rStyle w:val="Hyperlink"/>
                  <w:rFonts w:ascii="Roboto Condensed" w:eastAsia="Helvetica Neue" w:hAnsi="Roboto Condensed" w:cstheme="minorHAnsi"/>
                  <w:sz w:val="18"/>
                  <w:szCs w:val="18"/>
                </w:rPr>
                <w:t>www.covid19parenting.com</w:t>
              </w:r>
            </w:hyperlink>
          </w:p>
          <w:p w14:paraId="5E63D1C0" w14:textId="77777777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</w:tc>
      </w:tr>
      <w:tr w:rsidR="00C95774" w:rsidRPr="000B0E48" w14:paraId="2F51679E" w14:textId="77777777" w:rsidTr="00B03764">
        <w:tc>
          <w:tcPr>
            <w:tcW w:w="5040" w:type="dxa"/>
          </w:tcPr>
          <w:p w14:paraId="65DB53C1" w14:textId="581994D4" w:rsidR="00F27318" w:rsidRPr="000B0E48" w:rsidRDefault="004E6369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686F6CD1" wp14:editId="2877E766">
                  <wp:extent cx="3008630" cy="1692104"/>
                  <wp:effectExtent l="0" t="0" r="127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talian Twitter and Instagram social Media squares_Page_11.jpf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9352" cy="1703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7D005F11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L'armoni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in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amigli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ipend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d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vo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!</w:t>
            </w:r>
          </w:p>
          <w:p w14:paraId="0369CC87" w14:textId="77777777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  <w:p w14:paraId="0CD7FC5C" w14:textId="4B97BD93" w:rsidR="00F27318" w:rsidRPr="00760B22" w:rsidRDefault="00760B22" w:rsidP="00015710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iù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iam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e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model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d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relazion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serene 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ffettuos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per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nostr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g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iù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lor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entiran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al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icur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mat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Un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linguaggi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ositiv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, un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scolt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ttiv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l'empati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aran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miracoli</w:t>
            </w:r>
            <w:proofErr w:type="spellEnd"/>
            <w:r w:rsidR="00F27318" w:rsidRPr="00760B22">
              <w:rPr>
                <w:rFonts w:ascii="Apple Color Emoji" w:eastAsia="Helvetica Neue" w:hAnsi="Apple Color Emoji" w:cs="Apple Color Emoji"/>
                <w:sz w:val="18"/>
                <w:szCs w:val="18"/>
              </w:rPr>
              <w:t>💫</w:t>
            </w:r>
            <w:r w:rsidR="00F27318"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 xml:space="preserve"> </w:t>
            </w:r>
          </w:p>
          <w:p w14:paraId="54F91A6E" w14:textId="77777777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  <w:p w14:paraId="7377D2F6" w14:textId="77777777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r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 xml:space="preserve">#COVID19Parenting tips: </w:t>
            </w:r>
            <w:hyperlink r:id="rId22" w:history="1">
              <w:r w:rsidRPr="00760B22">
                <w:rPr>
                  <w:rStyle w:val="Hyperlink"/>
                  <w:rFonts w:ascii="Roboto Condensed" w:eastAsia="Helvetica Neue" w:hAnsi="Roboto Condensed" w:cstheme="minorHAnsi"/>
                  <w:sz w:val="18"/>
                  <w:szCs w:val="18"/>
                </w:rPr>
                <w:t>www.covid19parenting.com</w:t>
              </w:r>
            </w:hyperlink>
          </w:p>
          <w:p w14:paraId="56E521E0" w14:textId="77777777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</w:tc>
      </w:tr>
      <w:tr w:rsidR="00C95774" w:rsidRPr="000B0E48" w14:paraId="0F5FE462" w14:textId="77777777" w:rsidTr="00B03764">
        <w:tc>
          <w:tcPr>
            <w:tcW w:w="5040" w:type="dxa"/>
          </w:tcPr>
          <w:p w14:paraId="6100D8AF" w14:textId="19054789" w:rsidR="00F27318" w:rsidRPr="000B0E48" w:rsidRDefault="004E6369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7A9613A7" wp14:editId="293AEFA8">
                  <wp:extent cx="3016137" cy="1696995"/>
                  <wp:effectExtent l="0" t="0" r="0" b="5080"/>
                  <wp:docPr id="13" name="Picture 13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talian Twitter and Instagram social Media squares_Page_12.jpf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0469" cy="1710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11E82DDD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Milion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di bambin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vivo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la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hiusur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ell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cuol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l'isolament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nell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propria casa.</w:t>
            </w:r>
          </w:p>
          <w:p w14:paraId="3B21BB0E" w14:textId="77777777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  <w:p w14:paraId="12C94690" w14:textId="33D374C3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ve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rovat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</w:t>
            </w:r>
            <w:proofErr w:type="gram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mpara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ttravers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l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gioc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?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uò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esse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ia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iverten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h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struttiv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per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tut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l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età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! C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o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osì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tant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tipi d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gioch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cegliet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quell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h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v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iac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r w:rsidRPr="00760B22">
              <w:rPr>
                <w:rFonts w:ascii="Apple Color Emoji" w:hAnsi="Apple Color Emoji" w:cs="Apple Color Emoji"/>
                <w:color w:val="000000"/>
                <w:sz w:val="18"/>
                <w:szCs w:val="18"/>
              </w:rPr>
              <w:t>👉</w:t>
            </w:r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#COVID19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onsig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per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genitor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:</w:t>
            </w:r>
          </w:p>
          <w:p w14:paraId="1811C9A7" w14:textId="703D8EC0" w:rsidR="00F27318" w:rsidRPr="00760B22" w:rsidRDefault="00B93455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hyperlink r:id="rId24" w:history="1">
              <w:r w:rsidR="00F27318" w:rsidRPr="00760B22">
                <w:rPr>
                  <w:rStyle w:val="Hyperlink"/>
                  <w:rFonts w:ascii="Roboto Condensed" w:eastAsia="Helvetica Neue" w:hAnsi="Roboto Condensed" w:cstheme="minorHAnsi"/>
                  <w:sz w:val="18"/>
                  <w:szCs w:val="18"/>
                </w:rPr>
                <w:t>www.covid19parenting.com</w:t>
              </w:r>
            </w:hyperlink>
          </w:p>
          <w:p w14:paraId="7D71BCAB" w14:textId="77777777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</w:tc>
      </w:tr>
      <w:tr w:rsidR="00C95774" w:rsidRPr="000B0E48" w14:paraId="79E89CCA" w14:textId="77777777" w:rsidTr="00B03764">
        <w:tc>
          <w:tcPr>
            <w:tcW w:w="5040" w:type="dxa"/>
          </w:tcPr>
          <w:p w14:paraId="6CC94B9B" w14:textId="1D4EE503" w:rsidR="00F27318" w:rsidRPr="000B0E48" w:rsidRDefault="004E6369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76B45A69" wp14:editId="5EC661F2">
                  <wp:extent cx="3008630" cy="1692438"/>
                  <wp:effectExtent l="0" t="0" r="1270" b="0"/>
                  <wp:docPr id="7" name="Picture 7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talian Twitter and Instagram social Media squares_Page_13.jpf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0076" cy="17045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7355EFCC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Quand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ci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rrabbiam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….</w:t>
            </w:r>
          </w:p>
          <w:p w14:paraId="50C3E59E" w14:textId="77777777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  <w:p w14:paraId="6DF97B0C" w14:textId="77777777" w:rsidR="00760B22" w:rsidRPr="00760B22" w:rsidRDefault="00760B22" w:rsidP="00760B22">
            <w:pPr>
              <w:rPr>
                <w:rFonts w:ascii="Roboto Condensed" w:hAnsi="Roboto Condensed"/>
                <w:color w:val="000000"/>
                <w:sz w:val="18"/>
                <w:szCs w:val="18"/>
              </w:rPr>
            </w:pP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miam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nostr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fig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ma lo stress di #COVID19,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roblem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economic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l'isolament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osson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renderc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nervos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. Ecco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lcun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onsigl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su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com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evita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l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rrabbiatu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e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avere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il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controllo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de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rossimi</w:t>
            </w:r>
            <w:proofErr w:type="spellEnd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760B22">
              <w:rPr>
                <w:rFonts w:ascii="Roboto Condensed" w:hAnsi="Roboto Condensed"/>
                <w:color w:val="000000"/>
                <w:sz w:val="18"/>
                <w:szCs w:val="18"/>
              </w:rPr>
              <w:t>passi</w:t>
            </w:r>
            <w:proofErr w:type="spellEnd"/>
          </w:p>
          <w:p w14:paraId="064CC68E" w14:textId="43091832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r w:rsidRPr="00760B22">
              <w:rPr>
                <w:rFonts w:ascii="Apple Color Emoji" w:eastAsia="Helvetica Neue" w:hAnsi="Apple Color Emoji" w:cs="Apple Color Emoji"/>
                <w:sz w:val="18"/>
                <w:szCs w:val="18"/>
              </w:rPr>
              <w:t>➡</w:t>
            </w:r>
            <w:r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 xml:space="preserve">️ </w:t>
            </w:r>
            <w:hyperlink r:id="rId26" w:history="1">
              <w:r w:rsidRPr="00760B22">
                <w:rPr>
                  <w:rStyle w:val="Hyperlink"/>
                  <w:rFonts w:ascii="Roboto Condensed" w:eastAsia="Helvetica Neue" w:hAnsi="Roboto Condensed" w:cstheme="minorHAnsi"/>
                  <w:sz w:val="18"/>
                  <w:szCs w:val="18"/>
                </w:rPr>
                <w:t>www.covid19parenting.com</w:t>
              </w:r>
            </w:hyperlink>
          </w:p>
          <w:p w14:paraId="4A69E098" w14:textId="77777777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</w:p>
          <w:p w14:paraId="5ADA0B19" w14:textId="77777777" w:rsidR="00F27318" w:rsidRPr="00760B22" w:rsidRDefault="00F27318" w:rsidP="00015710">
            <w:pPr>
              <w:rPr>
                <w:rFonts w:ascii="Roboto Condensed" w:eastAsia="Helvetica Neue" w:hAnsi="Roboto Condensed" w:cstheme="minorHAnsi"/>
                <w:sz w:val="18"/>
                <w:szCs w:val="18"/>
              </w:rPr>
            </w:pPr>
            <w:r w:rsidRPr="00760B22">
              <w:rPr>
                <w:rFonts w:ascii="Roboto Condensed" w:eastAsia="Helvetica Neue" w:hAnsi="Roboto Condensed" w:cstheme="minorHAnsi"/>
                <w:sz w:val="18"/>
                <w:szCs w:val="18"/>
              </w:rPr>
              <w:t>#COVID19Parenting</w:t>
            </w:r>
          </w:p>
        </w:tc>
      </w:tr>
    </w:tbl>
    <w:p w14:paraId="6BD3E1FF" w14:textId="77777777" w:rsidR="00F27318" w:rsidRPr="000B0E48" w:rsidRDefault="00F27318" w:rsidP="00F27318">
      <w:pPr>
        <w:shd w:val="clear" w:color="auto" w:fill="FFFFFF"/>
        <w:rPr>
          <w:rFonts w:ascii="Roboto" w:eastAsia="Times New Roman" w:hAnsi="Roboto" w:cs="Times New Roman"/>
          <w:lang w:val="en-US"/>
        </w:rPr>
      </w:pPr>
    </w:p>
    <w:p w14:paraId="35BD4D7C" w14:textId="3A525A66" w:rsidR="00AD634A" w:rsidRPr="000B0E48" w:rsidRDefault="00AD634A" w:rsidP="003D30E3">
      <w:pPr>
        <w:shd w:val="clear" w:color="auto" w:fill="FFFFFF"/>
        <w:rPr>
          <w:rFonts w:ascii="Roboto" w:eastAsia="Times New Roman" w:hAnsi="Roboto" w:cs="Times New Roman"/>
          <w:lang w:val="en-US"/>
        </w:rPr>
      </w:pPr>
    </w:p>
    <w:sectPr w:rsidR="00AD634A" w:rsidRPr="000B0E48">
      <w:pgSz w:w="11900" w:h="16840"/>
      <w:pgMar w:top="1440" w:right="1440" w:bottom="1440" w:left="1440" w:header="708" w:footer="708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panose1 w:val="00000000000000000000"/>
    <w:charset w:val="00"/>
    <w:family w:val="auto"/>
    <w:pitch w:val="variable"/>
    <w:sig w:usb0="E0000AFF" w:usb1="5000217F" w:usb2="00000021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Roboto Condensed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397570"/>
    <w:multiLevelType w:val="hybridMultilevel"/>
    <w:tmpl w:val="D6C60994"/>
    <w:lvl w:ilvl="0" w:tplc="C408E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TA0MLc0NrE0MzFQ0lEKTi0uzszPAykwNKsFAAfAwbwtAAAA"/>
  </w:docVars>
  <w:rsids>
    <w:rsidRoot w:val="000322AC"/>
    <w:rsid w:val="000322AC"/>
    <w:rsid w:val="000B0E48"/>
    <w:rsid w:val="00111916"/>
    <w:rsid w:val="001F3A90"/>
    <w:rsid w:val="00203702"/>
    <w:rsid w:val="002755B7"/>
    <w:rsid w:val="002B7F18"/>
    <w:rsid w:val="00345E07"/>
    <w:rsid w:val="003D30E3"/>
    <w:rsid w:val="00422047"/>
    <w:rsid w:val="00430A76"/>
    <w:rsid w:val="0044063E"/>
    <w:rsid w:val="004A21E9"/>
    <w:rsid w:val="004B7A49"/>
    <w:rsid w:val="004E6369"/>
    <w:rsid w:val="00560FBE"/>
    <w:rsid w:val="0059533A"/>
    <w:rsid w:val="005A7D39"/>
    <w:rsid w:val="005E698A"/>
    <w:rsid w:val="005F7B67"/>
    <w:rsid w:val="00684E24"/>
    <w:rsid w:val="006E40F9"/>
    <w:rsid w:val="00760B22"/>
    <w:rsid w:val="007D4873"/>
    <w:rsid w:val="008843C7"/>
    <w:rsid w:val="008B7C26"/>
    <w:rsid w:val="008C6A77"/>
    <w:rsid w:val="00900EC6"/>
    <w:rsid w:val="00910573"/>
    <w:rsid w:val="00941282"/>
    <w:rsid w:val="00986C8F"/>
    <w:rsid w:val="00A12539"/>
    <w:rsid w:val="00A7024F"/>
    <w:rsid w:val="00A76E42"/>
    <w:rsid w:val="00AA1FEB"/>
    <w:rsid w:val="00AD634A"/>
    <w:rsid w:val="00B03764"/>
    <w:rsid w:val="00B430B1"/>
    <w:rsid w:val="00B456C8"/>
    <w:rsid w:val="00B93455"/>
    <w:rsid w:val="00BE59EF"/>
    <w:rsid w:val="00C22B4D"/>
    <w:rsid w:val="00C44BA9"/>
    <w:rsid w:val="00C95774"/>
    <w:rsid w:val="00D778C4"/>
    <w:rsid w:val="00DD5362"/>
    <w:rsid w:val="00E009B6"/>
    <w:rsid w:val="00E45734"/>
    <w:rsid w:val="00EA6EFD"/>
    <w:rsid w:val="00F00565"/>
    <w:rsid w:val="00F27318"/>
    <w:rsid w:val="00F523CD"/>
    <w:rsid w:val="00F94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162B77C"/>
  <w15:docId w15:val="{B84C2723-54C7-4A57-9233-378B2F0D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7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99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99D"/>
    <w:rPr>
      <w:rFonts w:ascii="Times New Roman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786C0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E4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4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47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7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3C5A"/>
  </w:style>
  <w:style w:type="character" w:styleId="Hyperlink">
    <w:name w:val="Hyperlink"/>
    <w:basedOn w:val="DefaultParagraphFont"/>
    <w:uiPriority w:val="99"/>
    <w:unhideWhenUsed/>
    <w:rsid w:val="000628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8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6A92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6A59F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430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D30E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9412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8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2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98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73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9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2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6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5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2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8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5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0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54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8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5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7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3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4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95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2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5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vid19parenting.com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www.covid19parenting.com" TargetMode="External"/><Relationship Id="rId26" Type="http://schemas.openxmlformats.org/officeDocument/2006/relationships/hyperlink" Target="http://www.covid19parenting.com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hyperlink" Target="http://www.covid19parenting.com" TargetMode="External"/><Relationship Id="rId20" Type="http://schemas.openxmlformats.org/officeDocument/2006/relationships/hyperlink" Target="http://www.covid19parenting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covid19parenting.com" TargetMode="External"/><Relationship Id="rId11" Type="http://schemas.openxmlformats.org/officeDocument/2006/relationships/image" Target="media/image4.png"/><Relationship Id="rId24" Type="http://schemas.openxmlformats.org/officeDocument/2006/relationships/hyperlink" Target="http://www.covid19parenting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://www.covid19parenting.com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LOoqNzNuoOJccWfS1PukIaOt3w==">AMUW2mWmOkAiVQ16GPkN21uPvbAJrQ/SqonKoWjLLLQL6QwprjAN5zLAt186Uo4j0THzbXGTw7Fxzv1I8b9GUgvhCu8C9xazFPYkMGQfiOpIcR8I9l0Cb2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4</Pages>
  <Words>842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Cluver</dc:creator>
  <cp:lastModifiedBy>Nicole Chetty</cp:lastModifiedBy>
  <cp:revision>5</cp:revision>
  <dcterms:created xsi:type="dcterms:W3CDTF">2020-04-16T20:02:00Z</dcterms:created>
  <dcterms:modified xsi:type="dcterms:W3CDTF">2020-05-05T18:07:00Z</dcterms:modified>
</cp:coreProperties>
</file>